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w:t>
      </w:r>
      <w:r>
        <w:t xml:space="preserve"> </w:t>
      </w:r>
      <w:r>
        <w:t xml:space="preserve">Algeria</w:t>
      </w:r>
      <w:r>
        <w:t xml:space="preserve"> </w:t>
      </w:r>
      <w:r>
        <w:t xml:space="preserve">Algiers</w:t>
      </w:r>
    </w:p>
    <w:bookmarkStart w:id="20" w:name="X885afb5a21bd475be52c14b4b6c48161b5a5f9b"/>
    <w:p>
      <w:pPr>
        <w:pStyle w:val="Heading1"/>
      </w:pPr>
      <w:r>
        <w:t xml:space="preserve">Personal Statement for Petroleum Engineer Position in Algeria Algiers</w:t>
      </w:r>
    </w:p>
    <w:p>
      <w:pPr>
        <w:pStyle w:val="FirstParagraph"/>
      </w:pPr>
      <w:r>
        <w:t xml:space="preserve">Introduction and Professional Aspiration</w:t>
      </w:r>
    </w:p>
    <w:p>
      <w:pPr>
        <w:pStyle w:val="BodyText"/>
      </w:pPr>
      <w:r>
        <w:t xml:space="preserve">As a dedicated and technically proficient Petroleum Engineer, I am writing this Personal Statement to express my profound commitment to contributing to the energy sector of Algeria, with Algiers as my strategic base for professional growth. My passion for petroleum engineering was ignited during childhood visits to my family's ancestral lands near the Sahara Desert, where I witnessed the interplay between geological wonders and human ingenuity in resource extraction. This early fascination evolved into a lifelong dedication to optimizing hydrocarbon recovery while prioritizing environmental stewardship – a philosophy that resonates deeply with Algeria's national energy strategy as articulated in its Vision 2030 roadmap. I seek to bring my expertise to the heart of North Africa's energy landscape, where Algeria holds the third-largest natural gas reserves globally and serves as a critical energy corridor for Europe and Africa.</w:t>
      </w:r>
    </w:p>
    <w:p>
      <w:pPr>
        <w:pStyle w:val="BodyText"/>
      </w:pPr>
      <w:r>
        <w:t xml:space="preserve">Educational Foundation and Technical Competence</w:t>
      </w:r>
    </w:p>
    <w:p>
      <w:pPr>
        <w:pStyle w:val="BodyText"/>
      </w:pPr>
      <w:r>
        <w:t xml:space="preserve">My academic journey culminated in a Master of Science in Petroleum Engineering from the prestigious University of Houston, where I specialized in reservoir characterization and enhanced oil recovery techniques. This rigorous program equipped me with advanced skills in Petrel reservoir modeling, CMG simulation software, and seismic interpretation – tools directly applicable to Algeria's complex carbonate reservoirs found across the Hassi Messaoud field and the South El Djorf gas basin. Notably, my thesis research focused on waterflood optimization in heterogeneous Algerian-type formations, which I presented at the SPE Annual Technical Conference in Barcelona. This work demonstrated a 15% increase in recovery efficiency through intelligent well placement strategies – insights that align precisely with Sonatrach's ongoing initiatives to maximize output from mature fields. My technical proficiency extends to drilling engineering, production optimization, and HSE compliance protocols that meet international standards while respecting local operational contexts.</w:t>
      </w:r>
    </w:p>
    <w:p>
      <w:pPr>
        <w:pStyle w:val="BodyText"/>
      </w:pPr>
      <w:r>
        <w:t xml:space="preserve">Professional Experience in the Algerian Context</w:t>
      </w:r>
    </w:p>
    <w:p>
      <w:pPr>
        <w:pStyle w:val="BodyText"/>
      </w:pPr>
      <w:r>
        <w:t xml:space="preserve">My professional development includes three years at Schlumberger's North Africa Division, where I supported field development projects across Algeria. In my most recent assignment, I collaborated with Sonatrach engineers on the In Salah Gas Project to implement real-time reservoir monitoring systems that reduced production downtime by 22%. This experience taught me invaluable lessons about navigating Algeria's unique operational environment: understanding the intricate relationships between local communities and energy infrastructure, adapting to seasonal challenges of the Sahara region (from sandstorms to temperature extremes), and respecting Algeria's cultural nuances in workplace dynamics. I developed a strong appreciation for how Algerian engineers integrate traditional knowledge with modern technology – a practice evident in projects like the Hassi R'Mel gas field expansion where indigenous geological insights guided seismic survey design. This cross-cultural collaboration is precisely why I am committed to building my career within Algeria Algiers, where international expertise can meaningfully complement local wisdom.</w:t>
      </w:r>
    </w:p>
    <w:p>
      <w:pPr>
        <w:pStyle w:val="BodyText"/>
      </w:pPr>
      <w:r>
        <w:t xml:space="preserve">Alignment with Algeria's Energy Vision and Strategic Importance</w:t>
      </w:r>
    </w:p>
    <w:p>
      <w:pPr>
        <w:pStyle w:val="BodyText"/>
      </w:pPr>
      <w:r>
        <w:t xml:space="preserve">Algeria's position as Africa's leading oil producer and the world's fifth-largest gas exporter makes it a pivotal player in global energy security, particularly amid current geopolitical realignments. As a Petroleum Engineer, I recognize that my expertise directly supports Algeria Algiers' strategic goals: boosting domestic energy self-sufficiency (targeting 10 million barrels of oil equivalent per day by 2030) and advancing the nation's transition toward cleaner energy solutions through carbon capture initiatives like those at the Hassi R'Mel field. My proposal for implementing AI-driven predictive maintenance in Algeria's aging infrastructure – currently a priority for Sonatrach's Digital Transformation Strategy – demonstrates how I can immediately contribute to these national objectives. Furthermore, I am deeply committed to promoting sustainable practices; my experience developing low-emission completion techniques at the Berkine Basin project reduced methane venting by 37% without compromising output, reflecting Algeria's commitment to achieving carbon neutrality by 2050.</w:t>
      </w:r>
    </w:p>
    <w:p>
      <w:pPr>
        <w:pStyle w:val="BodyText"/>
      </w:pPr>
      <w:r>
        <w:t xml:space="preserve">Cultural Integration and Community Commitment</w:t>
      </w:r>
    </w:p>
    <w:p>
      <w:pPr>
        <w:pStyle w:val="BodyText"/>
      </w:pPr>
      <w:r>
        <w:t xml:space="preserve">Beyond technical skills, I have actively prepared for full integration into Algeria Algiers' professional ecosystem. I completed intensive French language certification (DELF B2) to communicate effectively with Sonatrach's predominantly Francophone engineering teams, and I've studied Algerian business etiquette through the Centre des Études et de Recherches sur l'Algérie. Having volunteered with an NGO supporting energy literacy programs in Oran, I understand how technical solutions must address community needs – whether through job creation in rural field operations or educational partnerships with Algiers' Ecole Nationale Supérieure de Génie des Mines (ENSGM). My Personal Statement is not merely an application; it's a pledge to become an integral part of Algeria's energy family, contributing my skills while learning from the nation's rich engineering heritage. I am prepared to reside in Algiers and actively engage with the local professional network through organizations like the Algerian Society for Oil and Gas (SAGP).</w:t>
      </w:r>
    </w:p>
    <w:p>
      <w:pPr>
        <w:pStyle w:val="BodyText"/>
      </w:pPr>
      <w:r>
        <w:t xml:space="preserve">Conclusion: A Future Anchored in Algeria</w:t>
      </w:r>
    </w:p>
    <w:p>
      <w:pPr>
        <w:pStyle w:val="BodyText"/>
      </w:pPr>
      <w:r>
        <w:t xml:space="preserve">As I finalize this Personal Statement, I reaffirm that my career trajectory is irrevocably tied to Algeria Algiers. The nation's strategic position at Africa's energy crossroads, its ambitious development plans, and the profound respect for engineering excellence within Sonatrach create the ideal environment for a Petroleum Engineer to make meaningful contributions. My technical capabilities are rigorously validated through academic achievement and field experience; my cultural sensitivity is demonstrated through language skills and community engagement; and my professional purpose aligns with Algeria's vision for energy leadership. I am eager to apply my expertise at the heart of this dynamic energy hub, where each well drilled in the Sahara represents not just hydrocarbons, but the promise of progress for Algerian communities. In Algeria Algiers, I see more than a workplace – I see the foundation for a lifelong career dedicated to advancing both national energy security and global engineering standards. It is with immense enthusiasm that I submit this Personal Statement as my commitment to becoming an indispensable asset in Algeria's petroleum engineering landscap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Position - Algeria Algiers</dc:title>
  <dc:creator/>
  <dc:language>en</dc:language>
  <cp:keywords/>
  <dcterms:created xsi:type="dcterms:W3CDTF">2026-07-14T09:18:00Z</dcterms:created>
  <dcterms:modified xsi:type="dcterms:W3CDTF">2026-07-14T09:18:00Z</dcterms:modified>
</cp:coreProperties>
</file>

<file path=docProps/custom.xml><?xml version="1.0" encoding="utf-8"?>
<Properties xmlns="http://schemas.openxmlformats.org/officeDocument/2006/custom-properties" xmlns:vt="http://schemas.openxmlformats.org/officeDocument/2006/docPropsVTypes"/>
</file>